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000000">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000000">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1528CEA5" w14:textId="77777777" w:rsidR="00BE05DB" w:rsidRDefault="00000000">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000000">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000000">
      <w:pPr>
        <w:pStyle w:val="Heading1"/>
        <w:rPr>
          <w:lang w:val="en-CA"/>
        </w:rPr>
      </w:pPr>
      <w:bookmarkStart w:id="0" w:name="_Ref513464071"/>
      <w:r>
        <w:rPr>
          <w:lang w:val="en-CA"/>
        </w:rPr>
        <w:t>Introduction</w:t>
      </w:r>
      <w:bookmarkEnd w:id="0"/>
    </w:p>
    <w:p w14:paraId="491BAA82" w14:textId="77777777" w:rsidR="00BE05DB" w:rsidRDefault="00000000">
      <w:pPr>
        <w:pStyle w:val="Heading2"/>
        <w:rPr>
          <w:lang w:val="en-CA"/>
        </w:rPr>
      </w:pPr>
      <w:r>
        <w:rPr>
          <w:lang w:val="en-CA"/>
        </w:rPr>
        <w:t>RAN1 Task</w:t>
      </w:r>
    </w:p>
    <w:p w14:paraId="45691BDC" w14:textId="77777777" w:rsidR="00BE05DB" w:rsidRDefault="00000000">
      <w:pPr>
        <w:rPr>
          <w:lang w:val="en-CA"/>
        </w:rPr>
      </w:pPr>
      <w:r>
        <w:rPr>
          <w:lang w:val="en-CA"/>
        </w:rPr>
        <w:t>In RAN2#121, the following agreement was made.</w:t>
      </w:r>
    </w:p>
    <w:p w14:paraId="6C5EB092"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6D5703FB" w14:textId="77777777" w:rsidR="00BE05DB" w:rsidRDefault="00000000">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3E40B210" w14:textId="77777777" w:rsidR="00BE05DB" w:rsidRDefault="00000000">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14:paraId="05B96340" w14:textId="77777777" w:rsidR="00BE05DB" w:rsidRDefault="00000000">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000000">
      <w:pPr>
        <w:pStyle w:val="Heading2"/>
      </w:pPr>
      <w:r>
        <w:t>Contact information</w:t>
      </w:r>
    </w:p>
    <w:p w14:paraId="7DA38E8E" w14:textId="77777777" w:rsidR="00BE05DB" w:rsidRDefault="00000000">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000000">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000000">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000000">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000000">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000000">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000000">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000000">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000000">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000000">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39F67C75"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000000">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000000">
      <w:pPr>
        <w:pStyle w:val="Heading1"/>
        <w:rPr>
          <w:lang w:val="en-CA"/>
        </w:rPr>
      </w:pPr>
      <w:r>
        <w:rPr>
          <w:lang w:val="en-CA"/>
        </w:rPr>
        <w:lastRenderedPageBreak/>
        <w:t>Background information</w:t>
      </w:r>
    </w:p>
    <w:p w14:paraId="38A62FD4" w14:textId="77777777" w:rsidR="00BE05DB" w:rsidRDefault="00000000">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000000">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000000">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000000">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000000">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000000">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000000">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000000">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000000">
            <w:pPr>
              <w:pStyle w:val="TAL"/>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000000">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000000">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000000">
            <w:pPr>
              <w:pStyle w:val="B1"/>
              <w:spacing w:after="0"/>
            </w:pPr>
            <w:r>
              <w:rPr>
                <w:rFonts w:eastAsia="Times New Roman"/>
              </w:rPr>
              <w:t>-</w:t>
            </w:r>
            <w:r>
              <w:rPr>
                <w:rFonts w:eastAsia="Times New Roman"/>
              </w:rPr>
              <w:tab/>
            </w:r>
            <w:r>
              <w:t>Uniform distribution</w:t>
            </w:r>
          </w:p>
          <w:p w14:paraId="0B2799E6" w14:textId="77777777" w:rsidR="00BE05DB" w:rsidRDefault="00000000">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000000">
            <w:pPr>
              <w:pStyle w:val="TAL"/>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000000">
            <w:pPr>
              <w:pStyle w:val="B1"/>
              <w:spacing w:after="0"/>
            </w:pPr>
            <w:r>
              <w:rPr>
                <w:rFonts w:eastAsia="Times New Roman"/>
              </w:rPr>
              <w:t>-</w:t>
            </w:r>
            <w:r>
              <w:rPr>
                <w:rFonts w:eastAsia="Times New Roman"/>
              </w:rPr>
              <w:tab/>
            </w:r>
            <w:r>
              <w:t>Uniform distribution</w:t>
            </w:r>
          </w:p>
          <w:p w14:paraId="1007982F" w14:textId="77777777" w:rsidR="00BE05DB" w:rsidRDefault="00000000">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000000">
            <w:pPr>
              <w:pStyle w:val="TAN"/>
            </w:pPr>
            <w:r>
              <w:t>NOTE 1: Timing measurement errors are applicable to RSTD, RTOA and UE/gNB Rx-Tx time difference measurements.</w:t>
            </w:r>
          </w:p>
          <w:p w14:paraId="4A2AF70E" w14:textId="77777777" w:rsidR="00BE05DB" w:rsidRDefault="00000000">
            <w:pPr>
              <w:pStyle w:val="TAN"/>
            </w:pPr>
            <w:r>
              <w:t>NOTE 2: It is assumed that the timing measurement error is associated with the first path.</w:t>
            </w:r>
          </w:p>
          <w:p w14:paraId="6D54B138" w14:textId="77777777" w:rsidR="00BE05DB" w:rsidRDefault="00000000">
            <w:pPr>
              <w:pStyle w:val="TAN"/>
            </w:pPr>
            <w:r>
              <w:t>NOTE 3: It is assumed that the timing measurement error contains TEG related TX/RX timing error if the TEG related information is provided</w:t>
            </w:r>
          </w:p>
          <w:p w14:paraId="651FA914" w14:textId="77777777" w:rsidR="00BE05DB" w:rsidRDefault="00000000">
            <w:pPr>
              <w:pStyle w:val="TAN"/>
            </w:pPr>
            <w:r>
              <w:t xml:space="preserve">NOTE 4: This may already be consistent with the uncertainty related to </w:t>
            </w:r>
            <w:r>
              <w:rPr>
                <w:b/>
                <w:bCs/>
                <w:i/>
                <w:iCs/>
              </w:rPr>
              <w:t>NR-RTD-Info</w:t>
            </w:r>
            <w:r>
              <w:t xml:space="preserve"> in [16].</w:t>
            </w:r>
          </w:p>
          <w:p w14:paraId="0AA6484C" w14:textId="77777777" w:rsidR="00BE05DB" w:rsidRDefault="00000000">
            <w:pPr>
              <w:pStyle w:val="TAN"/>
            </w:pPr>
            <w:r>
              <w:t xml:space="preserve">NOTE 5: This may already be consistent with the uncertainty related to </w:t>
            </w:r>
            <w:r>
              <w:rPr>
                <w:b/>
                <w:bCs/>
                <w:i/>
                <w:iCs/>
              </w:rPr>
              <w:t>NR-TRP-LocationInfo</w:t>
            </w:r>
            <w:r>
              <w:t xml:space="preserve"> in [16].</w:t>
            </w:r>
          </w:p>
        </w:tc>
      </w:tr>
    </w:tbl>
    <w:p w14:paraId="60C28034" w14:textId="77777777" w:rsidR="00BE05DB" w:rsidRDefault="00000000">
      <w:pPr>
        <w:pStyle w:val="Heading1"/>
      </w:pPr>
      <w:r>
        <w:t>Checkpoints for email discussion</w:t>
      </w:r>
    </w:p>
    <w:p w14:paraId="20BD25B5" w14:textId="77777777" w:rsidR="00BE05DB" w:rsidRDefault="00000000">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000000">
      <w:pPr>
        <w:rPr>
          <w:highlight w:val="yellow"/>
          <w:lang w:eastAsia="zh-CN"/>
        </w:rPr>
      </w:pPr>
      <w:r>
        <w:rPr>
          <w:lang w:eastAsia="zh-CN"/>
        </w:rPr>
        <w:t>[112bis-e-R18-Pos-08] Email discussion on RAN2 LS on error source distributions in R1-2302282 by April 26 – Fumihiro (InterDigital)</w:t>
      </w:r>
    </w:p>
    <w:p w14:paraId="568CD347" w14:textId="77777777" w:rsidR="00BE05DB" w:rsidRDefault="00000000">
      <w:pPr>
        <w:numPr>
          <w:ilvl w:val="0"/>
          <w:numId w:val="4"/>
        </w:numPr>
        <w:rPr>
          <w:highlight w:val="yellow"/>
          <w:lang w:eastAsia="zh-CN"/>
        </w:rPr>
      </w:pPr>
      <w:r>
        <w:rPr>
          <w:highlight w:val="yellow"/>
          <w:lang w:eastAsia="zh-CN"/>
        </w:rPr>
        <w:t>Tentative target for the agreement : Apr. 21</w:t>
      </w:r>
    </w:p>
    <w:p w14:paraId="73921DE3" w14:textId="77777777" w:rsidR="00BE05DB" w:rsidRDefault="00000000">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14:paraId="4791782A" w14:textId="77777777" w:rsidR="00BE05DB" w:rsidRDefault="00000000">
      <w:pPr>
        <w:pStyle w:val="Heading2"/>
      </w:pPr>
      <w:r>
        <w:t>Deadline for the 1</w:t>
      </w:r>
      <w:r>
        <w:rPr>
          <w:vertAlign w:val="superscript"/>
        </w:rPr>
        <w:t>st</w:t>
      </w:r>
      <w:r>
        <w:t xml:space="preserve"> round</w:t>
      </w:r>
    </w:p>
    <w:p w14:paraId="32BBAFE9" w14:textId="77777777" w:rsidR="00BE05DB" w:rsidRDefault="00000000">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65585083" w14:textId="77777777" w:rsidR="00BE05DB" w:rsidRDefault="00000000">
      <w:pPr>
        <w:pStyle w:val="Heading1"/>
        <w:rPr>
          <w:lang w:val="en-CA"/>
        </w:rPr>
      </w:pPr>
      <w:r>
        <w:rPr>
          <w:lang w:val="en-CA"/>
        </w:rPr>
        <w:t>Suggested proposals for approval and discussion</w:t>
      </w:r>
    </w:p>
    <w:p w14:paraId="0815ADC0" w14:textId="77777777" w:rsidR="00BE05DB" w:rsidRDefault="00000000">
      <w:pPr>
        <w:rPr>
          <w:lang w:val="en-CA" w:eastAsia="zh-CN"/>
        </w:rPr>
      </w:pPr>
      <w:r>
        <w:rPr>
          <w:lang w:val="en-CA" w:eastAsia="zh-CN"/>
        </w:rPr>
        <w:t>The agreed proposals will be used as baseline for the LS reply.</w:t>
      </w:r>
    </w:p>
    <w:p w14:paraId="42B75167" w14:textId="77777777" w:rsidR="00BE05DB" w:rsidRDefault="00000000">
      <w:pPr>
        <w:rPr>
          <w:lang w:val="en-CA"/>
        </w:rPr>
      </w:pPr>
      <w:r>
        <w:rPr>
          <w:highlight w:val="yellow"/>
          <w:lang w:val="en-CA"/>
        </w:rPr>
        <w:t>TBD</w:t>
      </w:r>
    </w:p>
    <w:p w14:paraId="0DBAAE2B" w14:textId="77777777" w:rsidR="00BE05DB" w:rsidRDefault="00000000">
      <w:pPr>
        <w:pStyle w:val="Heading1"/>
        <w:rPr>
          <w:lang w:val="en-CA"/>
        </w:rPr>
      </w:pPr>
      <w:r>
        <w:rPr>
          <w:lang w:val="en-CA"/>
        </w:rPr>
        <w:t>Issues for discussion</w:t>
      </w:r>
    </w:p>
    <w:p w14:paraId="4DB8619D" w14:textId="77777777" w:rsidR="00BE05DB" w:rsidRDefault="00000000">
      <w:pPr>
        <w:pStyle w:val="Heading2"/>
      </w:pPr>
      <w:r>
        <w:t>Confirmation of RAN2 agreement</w:t>
      </w:r>
    </w:p>
    <w:p w14:paraId="3585B481" w14:textId="77777777" w:rsidR="00BE05DB" w:rsidRDefault="00BE05DB">
      <w:pPr>
        <w:rPr>
          <w:lang w:val="en-GB" w:eastAsia="zh-CN"/>
        </w:rPr>
      </w:pPr>
    </w:p>
    <w:p w14:paraId="656A84FD" w14:textId="77777777" w:rsidR="00BE05DB" w:rsidRDefault="00000000">
      <w:pPr>
        <w:rPr>
          <w:b/>
          <w:bCs/>
          <w:u w:val="single"/>
          <w:lang w:val="en-GB" w:eastAsia="zh-CN"/>
        </w:rPr>
      </w:pPr>
      <w:r>
        <w:rPr>
          <w:b/>
          <w:bCs/>
          <w:u w:val="single"/>
          <w:lang w:val="en-GB" w:eastAsia="zh-CN"/>
        </w:rPr>
        <w:lastRenderedPageBreak/>
        <w:t>Details of proposals</w:t>
      </w:r>
    </w:p>
    <w:p w14:paraId="427CCCBB" w14:textId="77777777" w:rsidR="00BE05DB" w:rsidRDefault="00000000">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000000">
      <w:r>
        <w:t xml:space="preserve">For the timing measurement errors, RAN1 agreed that the distribution follows Gaussian distribution. </w:t>
      </w:r>
    </w:p>
    <w:p w14:paraId="12AD6403" w14:textId="77777777" w:rsidR="00BE05DB" w:rsidRDefault="00000000">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14:paraId="20E28B21" w14:textId="77777777" w:rsidR="00BE05DB" w:rsidRDefault="00000000">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000000">
      <w:pPr>
        <w:pStyle w:val="ListParagraph"/>
        <w:numPr>
          <w:ilvl w:val="0"/>
          <w:numId w:val="5"/>
        </w:numPr>
      </w:pPr>
      <w:r>
        <w:t>Parameterize the Gaussian bound [2].</w:t>
      </w:r>
    </w:p>
    <w:p w14:paraId="561C3F8F" w14:textId="77777777" w:rsidR="00BE05DB" w:rsidRDefault="00000000">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000000">
      <w:pPr>
        <w:pStyle w:val="ListParagraph"/>
        <w:numPr>
          <w:ilvl w:val="0"/>
          <w:numId w:val="5"/>
        </w:numPr>
      </w:pPr>
      <w:r>
        <w:t xml:space="preserve">RAN2 agreement on the use of the Gaussian distribution for overbounding can be confirmed [4]. </w:t>
      </w:r>
    </w:p>
    <w:p w14:paraId="0404A2A1" w14:textId="77777777" w:rsidR="00BE05DB" w:rsidRDefault="00000000">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000000">
      <w:pPr>
        <w:pStyle w:val="ListParagraph"/>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14:paraId="5FC5B28A" w14:textId="77777777" w:rsidR="00BE05DB" w:rsidRDefault="00000000">
      <w:pPr>
        <w:pStyle w:val="ListParagraph"/>
        <w:numPr>
          <w:ilvl w:val="0"/>
          <w:numId w:val="5"/>
        </w:numPr>
      </w:pPr>
      <w:r>
        <w:t>The error sources whose distributions have been identified in TR 38.859 can be assumed to have Gaussian distribution [7].</w:t>
      </w:r>
    </w:p>
    <w:p w14:paraId="3E5F424E" w14:textId="77777777" w:rsidR="00BE05DB" w:rsidRDefault="00000000">
      <w:pPr>
        <w:pStyle w:val="ListParagraph"/>
        <w:numPr>
          <w:ilvl w:val="0"/>
          <w:numId w:val="5"/>
        </w:numPr>
      </w:pPr>
      <w:r>
        <w:t>RAN2 agreement on the use of the Gaussian distribution for overbounding can be confirmed [8].</w:t>
      </w:r>
    </w:p>
    <w:p w14:paraId="677F92EF" w14:textId="77777777" w:rsidR="00BE05DB" w:rsidRDefault="00000000">
      <w:pPr>
        <w:pStyle w:val="Heading3"/>
      </w:pPr>
      <w:r>
        <w:t>Issue #1 : Confirmation of RAN2 agreement</w:t>
      </w:r>
    </w:p>
    <w:p w14:paraId="2434CA8B" w14:textId="77777777" w:rsidR="00BE05DB" w:rsidRDefault="00000000">
      <w:r>
        <w:t xml:space="preserve">Below is a summary of companies’ inputs. </w:t>
      </w:r>
    </w:p>
    <w:p w14:paraId="184B09AB" w14:textId="77777777" w:rsidR="00BE05DB" w:rsidRDefault="00000000">
      <w:pPr>
        <w:pStyle w:val="ListParagraph"/>
        <w:numPr>
          <w:ilvl w:val="0"/>
          <w:numId w:val="6"/>
        </w:numPr>
      </w:pPr>
      <w:r>
        <w:t>Whether to confirm the RAN2 agreement, “RAN2 anticipate that the error sources are overbounded by a Gaussian distribution”</w:t>
      </w:r>
    </w:p>
    <w:p w14:paraId="11BEB06D" w14:textId="77777777" w:rsidR="00BE05DB" w:rsidRDefault="00000000">
      <w:pPr>
        <w:pStyle w:val="ListParagraph"/>
        <w:numPr>
          <w:ilvl w:val="1"/>
          <w:numId w:val="6"/>
        </w:numPr>
      </w:pPr>
      <w:r>
        <w:t>Yes : [1,2,3,4,5,7,8]</w:t>
      </w:r>
    </w:p>
    <w:p w14:paraId="5B830E20" w14:textId="77777777" w:rsidR="00BE05DB" w:rsidRDefault="00000000">
      <w:pPr>
        <w:pStyle w:val="ListParagraph"/>
        <w:numPr>
          <w:ilvl w:val="1"/>
          <w:numId w:val="6"/>
        </w:numPr>
      </w:pPr>
      <w:r>
        <w:t>Concern : [6]</w:t>
      </w:r>
    </w:p>
    <w:p w14:paraId="4DC1DB3C" w14:textId="77777777" w:rsidR="00BE05DB" w:rsidRDefault="00000000">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000000">
      <w:pPr>
        <w:pStyle w:val="Heading4"/>
        <w:numPr>
          <w:ilvl w:val="0"/>
          <w:numId w:val="0"/>
        </w:numPr>
        <w:spacing w:after="0"/>
        <w:ind w:left="864" w:hanging="864"/>
        <w:rPr>
          <w:b/>
          <w:bCs/>
        </w:rPr>
      </w:pPr>
      <w:r>
        <w:rPr>
          <w:b/>
          <w:bCs/>
          <w:highlight w:val="yellow"/>
        </w:rPr>
        <w:t>Rapporteur proposal #1</w:t>
      </w:r>
    </w:p>
    <w:p w14:paraId="3FBFF9F3" w14:textId="77777777" w:rsidR="00BE05DB" w:rsidRDefault="00000000">
      <w:pPr>
        <w:pStyle w:val="ListParagraph"/>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14:paraId="42E4B2E6" w14:textId="77777777" w:rsidR="00BE05DB" w:rsidRDefault="00000000">
      <w:pPr>
        <w:pStyle w:val="Heading4"/>
        <w:numPr>
          <w:ilvl w:val="0"/>
          <w:numId w:val="0"/>
        </w:numPr>
        <w:ind w:left="864" w:hanging="864"/>
      </w:pPr>
      <w:r>
        <w:lastRenderedPageBreak/>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000000">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000000">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000000">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000000">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000000">
            <w:pPr>
              <w:spacing w:after="0" w:line="240" w:lineRule="auto"/>
              <w:rPr>
                <w:lang w:eastAsia="zh-CN"/>
              </w:rPr>
            </w:pPr>
            <w:r>
              <w:rPr>
                <w:rFonts w:hint="eastAsia"/>
                <w:lang w:eastAsia="zh-CN"/>
              </w:rPr>
              <w:t>ZTE</w:t>
            </w:r>
          </w:p>
        </w:tc>
        <w:tc>
          <w:tcPr>
            <w:tcW w:w="1866" w:type="dxa"/>
          </w:tcPr>
          <w:p w14:paraId="0E54D6A3" w14:textId="77777777" w:rsidR="00BE05DB" w:rsidRDefault="00000000">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000000">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000000">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000000">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000000">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000000">
            <w:pPr>
              <w:spacing w:after="0" w:line="240" w:lineRule="auto"/>
              <w:rPr>
                <w:rFonts w:eastAsia="DengXian"/>
                <w:lang w:eastAsia="zh-CN"/>
              </w:rPr>
            </w:pPr>
            <w:r>
              <w:rPr>
                <w:rFonts w:eastAsia="DengXian"/>
                <w:lang w:eastAsia="zh-CN"/>
              </w:rPr>
              <w:t>In addition, we have the same question. Do we exclude the uniform distribution ?</w:t>
            </w:r>
          </w:p>
        </w:tc>
      </w:tr>
      <w:tr w:rsidR="00BE05DB" w14:paraId="16A25D1E" w14:textId="77777777" w:rsidTr="001F742E">
        <w:tc>
          <w:tcPr>
            <w:tcW w:w="1793" w:type="dxa"/>
          </w:tcPr>
          <w:p w14:paraId="2DEECE1F" w14:textId="77777777" w:rsidR="00BE05DB" w:rsidRDefault="00000000">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000000">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000000">
            <w:pPr>
              <w:pStyle w:val="ListParagraph"/>
              <w:numPr>
                <w:ilvl w:val="0"/>
                <w:numId w:val="7"/>
              </w:numPr>
              <w:rPr>
                <w:rFonts w:eastAsia="DengXian"/>
                <w:lang w:eastAsia="zh-CN"/>
              </w:rPr>
            </w:pPr>
            <w:r>
              <w:rPr>
                <w:rFonts w:eastAsia="DengXian"/>
                <w:lang w:eastAsia="zh-CN"/>
              </w:rPr>
              <w:t xml:space="preserve">Concern from some companies is that a single Gaussian overbound cannot bound Uniform distribution. </w:t>
            </w:r>
          </w:p>
          <w:p w14:paraId="24E91302" w14:textId="77777777" w:rsidR="00BE05DB" w:rsidRDefault="00000000">
            <w:pPr>
              <w:pStyle w:val="ListParagraph"/>
              <w:numPr>
                <w:ilvl w:val="0"/>
                <w:numId w:val="7"/>
              </w:numPr>
              <w:rPr>
                <w:rFonts w:eastAsia="DengXian"/>
                <w:lang w:eastAsia="zh-CN"/>
              </w:rPr>
            </w:pPr>
            <w:r>
              <w:rPr>
                <w:rFonts w:eastAsia="DengXian"/>
                <w:lang w:eastAsia="zh-CN"/>
              </w:rPr>
              <w:t xml:space="preserve">The majority view is that the Gaussian overbounding is applicable if the error source follows the Gaussian distribution. </w:t>
            </w:r>
          </w:p>
          <w:p w14:paraId="1C8AFCA2" w14:textId="77777777" w:rsidR="00BE05DB" w:rsidRDefault="00000000">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000000">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000000">
            <w:pPr>
              <w:pStyle w:val="Heading4"/>
              <w:numPr>
                <w:ilvl w:val="0"/>
                <w:numId w:val="0"/>
              </w:numPr>
              <w:spacing w:after="0"/>
              <w:ind w:left="864" w:hanging="864"/>
              <w:rPr>
                <w:b/>
                <w:bCs/>
              </w:rPr>
            </w:pPr>
            <w:r>
              <w:rPr>
                <w:b/>
                <w:bCs/>
                <w:highlight w:val="yellow"/>
              </w:rPr>
              <w:t>Rapporteur proposal #1-1</w:t>
            </w:r>
          </w:p>
          <w:p w14:paraId="18A1F99C" w14:textId="77777777" w:rsidR="00BE05DB" w:rsidRDefault="00000000">
            <w:pPr>
              <w:pStyle w:val="ListParagraph"/>
              <w:numPr>
                <w:ilvl w:val="0"/>
                <w:numId w:val="6"/>
              </w:numPr>
            </w:pPr>
            <w:r>
              <w:t xml:space="preserve">Confirm the RAN2 agreement “the error sources are overbounded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14:paraId="18F197B0" w14:textId="77777777" w:rsidR="00BE05DB" w:rsidRDefault="00000000">
            <w:pPr>
              <w:pStyle w:val="ListParagraph"/>
              <w:numPr>
                <w:ilvl w:val="0"/>
                <w:numId w:val="6"/>
              </w:numPr>
              <w:rPr>
                <w:color w:val="FF0000"/>
              </w:rPr>
            </w:pPr>
            <w:r>
              <w:rPr>
                <w:color w:val="FF0000"/>
              </w:rPr>
              <w:t>From RAN1’s perspective, if an error source listed in Table 6.1.1-2 in TR 38.859 follows the Uniform distribution, the RAN2 agreement “the error sources are overbounded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000000">
            <w:pPr>
              <w:spacing w:after="0" w:line="240" w:lineRule="auto"/>
              <w:rPr>
                <w:rFonts w:eastAsia="DengXian"/>
                <w:lang w:eastAsia="zh-CN"/>
              </w:rPr>
            </w:pPr>
            <w:r>
              <w:rPr>
                <w:rFonts w:eastAsia="DengXian"/>
                <w:lang w:eastAsia="zh-CN"/>
              </w:rPr>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000000">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 xml:space="preserve">distribution has been identified as candidates for modeling the distribution of the identified error sources in RAN1, the second bullet in the updated proposal looks strange because RAN2 has </w:t>
            </w:r>
            <w:r>
              <w:rPr>
                <w:rFonts w:cs="Times New Roman"/>
              </w:rPr>
              <w:lastRenderedPageBreak/>
              <w:t>already make their decision. In our view, w</w:t>
            </w:r>
            <w:r>
              <w:rPr>
                <w:rFonts w:eastAsia="DengXian"/>
                <w:lang w:eastAsia="zh-CN"/>
              </w:rPr>
              <w:t xml:space="preserve">e only need to confirm that </w:t>
            </w:r>
            <w:r>
              <w:t>the error sources can be overbounded by a Gaussian distribution. That is enough.</w:t>
            </w:r>
          </w:p>
        </w:tc>
      </w:tr>
      <w:tr w:rsidR="00BE05DB" w14:paraId="2C8C9B17" w14:textId="77777777" w:rsidTr="001F742E">
        <w:tc>
          <w:tcPr>
            <w:tcW w:w="1793" w:type="dxa"/>
          </w:tcPr>
          <w:p w14:paraId="1A59038A" w14:textId="77777777" w:rsidR="00BE05DB" w:rsidRDefault="00000000">
            <w:pPr>
              <w:spacing w:after="0" w:line="240" w:lineRule="auto"/>
              <w:rPr>
                <w:rFonts w:eastAsia="DengXian"/>
                <w:lang w:eastAsia="zh-CN"/>
              </w:rPr>
            </w:pPr>
            <w:r>
              <w:rPr>
                <w:rFonts w:eastAsia="DengXian"/>
                <w:lang w:eastAsia="zh-CN"/>
              </w:rPr>
              <w:lastRenderedPageBreak/>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000000">
            <w:pPr>
              <w:spacing w:after="0" w:line="240" w:lineRule="auto"/>
              <w:rPr>
                <w:rFonts w:eastAsia="DengXian"/>
                <w:lang w:eastAsia="zh-CN"/>
              </w:rPr>
            </w:pPr>
            <w:r>
              <w:rPr>
                <w:rFonts w:eastAsia="DengXian"/>
                <w:lang w:eastAsia="zh-CN"/>
              </w:rPr>
              <w:t xml:space="preserve">We share similar thoughts as Samsung. The new current second sub-bullet seems to be saying that overbounding is not possible at all which is not quite correct. </w:t>
            </w:r>
          </w:p>
          <w:p w14:paraId="20E5D798" w14:textId="77777777" w:rsidR="00BE05DB" w:rsidRDefault="00000000">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overbounding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000000">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000000">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000000">
            <w:pPr>
              <w:spacing w:after="0" w:line="240" w:lineRule="auto"/>
              <w:rPr>
                <w:rFonts w:eastAsia="DengXian"/>
                <w:lang w:eastAsia="zh-CN"/>
              </w:rPr>
            </w:pPr>
            <w:r>
              <w:t>Confirm the RAN2 agreement “the error sources are overbounded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While it may be straight-forward to overbound Gaussian error distributions with a Gaussian distribution, we question the accuracy of applying the same the overbounding</w:t>
            </w:r>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We think the RAN2 agreement on Gaussian overbounding did not sufficiently clarify whether the overbounding is using a single Gaussian distribution or following the ‘paired Gaussian overbounding’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overbounding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overbounded by a Gaussian distribution” for the error sources </w:t>
            </w:r>
            <w:r>
              <w:lastRenderedPageBreak/>
              <w:t>listed in Table 6.1.1-2 in TR 38.859</w:t>
            </w:r>
            <w:r>
              <w:rPr>
                <w:rFonts w:eastAsia="DengXian"/>
                <w:lang w:eastAsia="zh-CN"/>
              </w:rPr>
              <w:t xml:space="preserve">, with the clarification that paired overbounding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5B130578" w14:textId="77777777" w:rsidR="00BE05DB" w:rsidRDefault="00BE05DB"/>
    <w:p w14:paraId="03C5BAD1" w14:textId="77777777" w:rsidR="00BE05DB" w:rsidRDefault="00000000">
      <w:pPr>
        <w:pStyle w:val="Heading2"/>
      </w:pPr>
      <w:r>
        <w:t>Parameters for the overbound Gaussian distribution</w:t>
      </w:r>
    </w:p>
    <w:p w14:paraId="539C9ED2" w14:textId="77777777" w:rsidR="00BE05DB" w:rsidRDefault="00000000">
      <w:pPr>
        <w:rPr>
          <w:b/>
          <w:bCs/>
          <w:u w:val="single"/>
          <w:lang w:val="en-GB" w:eastAsia="zh-CN"/>
        </w:rPr>
      </w:pPr>
      <w:r>
        <w:rPr>
          <w:b/>
          <w:bCs/>
          <w:u w:val="single"/>
          <w:lang w:val="en-GB" w:eastAsia="zh-CN"/>
        </w:rPr>
        <w:t>Details of proposals</w:t>
      </w:r>
    </w:p>
    <w:p w14:paraId="3A85AF4A" w14:textId="77777777" w:rsidR="00BE05DB" w:rsidRDefault="00000000">
      <w:r>
        <w:t>The following views are presented in the contributions regarding the parameters for the overbound Gaussian distribution.</w:t>
      </w:r>
    </w:p>
    <w:p w14:paraId="35A26AEC" w14:textId="77777777" w:rsidR="00BE05DB" w:rsidRDefault="00000000">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14:paraId="32ECACB0" w14:textId="77777777" w:rsidR="00BE05DB" w:rsidRDefault="00000000">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000000">
      <w:pPr>
        <w:pStyle w:val="ListParagraph"/>
        <w:numPr>
          <w:ilvl w:val="0"/>
          <w:numId w:val="8"/>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14:paraId="5311A319" w14:textId="77777777" w:rsidR="00BE05DB" w:rsidRDefault="00000000">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000000">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000000">
      <w:pPr>
        <w:pStyle w:val="ListParagraph"/>
        <w:numPr>
          <w:ilvl w:val="0"/>
          <w:numId w:val="8"/>
        </w:numPr>
      </w:pPr>
      <w:r>
        <w:t>There is no need to report the mean. For the standard deviation for the overbound Gaussian distribution, it is proposed to introduce a new field [6].</w:t>
      </w:r>
    </w:p>
    <w:p w14:paraId="2B00C230" w14:textId="77777777" w:rsidR="00BE05DB" w:rsidRDefault="00000000">
      <w:pPr>
        <w:pStyle w:val="ListParagraph"/>
        <w:numPr>
          <w:ilvl w:val="0"/>
          <w:numId w:val="8"/>
        </w:numPr>
      </w:pPr>
      <w:r>
        <w:t>The standard deviation value can be derived based on uncertainty parameters (e.g.,</w:t>
      </w:r>
      <w:r>
        <w:rPr>
          <w:rFonts w:eastAsia="Times New Roman"/>
        </w:rPr>
        <w:t xml:space="preserve"> nr-TimingQuality, locationUNC</w:t>
      </w:r>
      <w:r>
        <w:t>) and TS 23.032 can be used as a reference [7].</w:t>
      </w:r>
    </w:p>
    <w:p w14:paraId="57267D09" w14:textId="77777777" w:rsidR="00BE05DB" w:rsidRDefault="00000000">
      <w:pPr>
        <w:pStyle w:val="ListParagraph"/>
        <w:numPr>
          <w:ilvl w:val="0"/>
          <w:numId w:val="8"/>
        </w:numPr>
      </w:pPr>
      <w:r>
        <w:t xml:space="preserve">The parameters for the Gaussian distribution can be mean and standard deviation. It is up to RAN2 to decide the details of the parameters for the overbound Gaussian distribution [8]. </w:t>
      </w:r>
    </w:p>
    <w:p w14:paraId="7A9794B0" w14:textId="77777777" w:rsidR="00BE05DB" w:rsidRDefault="00BE05DB"/>
    <w:p w14:paraId="24301CA6" w14:textId="77777777" w:rsidR="00BE05DB" w:rsidRDefault="00000000">
      <w:r>
        <w:t>Based on the above views, the following proposals are made.</w:t>
      </w:r>
    </w:p>
    <w:p w14:paraId="64C7D7C1" w14:textId="77777777" w:rsidR="00BE05DB" w:rsidRDefault="00000000">
      <w:pPr>
        <w:pStyle w:val="Heading3"/>
      </w:pPr>
      <w:r>
        <w:t>Issue #2 : Identification of parameters for an overbound Gaussian distribution</w:t>
      </w:r>
    </w:p>
    <w:p w14:paraId="61AD03F1" w14:textId="77777777" w:rsidR="00BE05DB" w:rsidRDefault="00000000">
      <w:r>
        <w:t>Based on the inputs from all companies, it can be agreed that parameters for the distribution of error sources can be mean and standard deviation.</w:t>
      </w:r>
    </w:p>
    <w:p w14:paraId="457D25EB" w14:textId="77777777" w:rsidR="00BE05DB" w:rsidRDefault="00BE05DB"/>
    <w:p w14:paraId="6D247B64" w14:textId="77777777" w:rsidR="00BE05DB" w:rsidRDefault="00000000">
      <w:pPr>
        <w:pStyle w:val="Heading4"/>
        <w:numPr>
          <w:ilvl w:val="0"/>
          <w:numId w:val="0"/>
        </w:numPr>
        <w:spacing w:after="0"/>
        <w:ind w:left="864" w:hanging="864"/>
        <w:rPr>
          <w:b/>
          <w:bCs/>
        </w:rPr>
      </w:pPr>
      <w:r>
        <w:rPr>
          <w:b/>
          <w:bCs/>
          <w:highlight w:val="yellow"/>
        </w:rPr>
        <w:t>Rapporteur proposal #2</w:t>
      </w:r>
    </w:p>
    <w:p w14:paraId="2B9E8F0F" w14:textId="77777777" w:rsidR="00BE05DB" w:rsidRDefault="00000000">
      <w:pPr>
        <w:pStyle w:val="ListParagraph"/>
        <w:numPr>
          <w:ilvl w:val="0"/>
          <w:numId w:val="9"/>
        </w:numPr>
      </w:pPr>
      <w:r>
        <w:t>Parameters for the overbound Gaussian distribution can be mean and standard deviation</w:t>
      </w:r>
    </w:p>
    <w:p w14:paraId="7CE3034B" w14:textId="77777777" w:rsidR="00BE05DB" w:rsidRDefault="00000000">
      <w:pPr>
        <w:pStyle w:val="Heading4"/>
        <w:numPr>
          <w:ilvl w:val="0"/>
          <w:numId w:val="0"/>
        </w:numPr>
        <w:ind w:left="864" w:hanging="864"/>
        <w:rPr>
          <w:u w:val="single"/>
        </w:rPr>
      </w:pPr>
      <w:r>
        <w:rPr>
          <w:u w:val="single"/>
        </w:rPr>
        <w:lastRenderedPageBreak/>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000000">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000000">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000000">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000000">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000000">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000000">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000000">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000000">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000000">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000000">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r>
              <w:rPr>
                <w:lang w:eastAsia="zh-CN"/>
              </w:rPr>
              <w:t>Yes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bl>
    <w:p w14:paraId="1A1C5158" w14:textId="77777777" w:rsidR="00BE05DB" w:rsidRDefault="00000000">
      <w:pPr>
        <w:pStyle w:val="Heading3"/>
      </w:pPr>
      <w:r>
        <w:t>Issue #3 : Mean value for the overbound Gaussian distribution</w:t>
      </w:r>
    </w:p>
    <w:p w14:paraId="4B69650D" w14:textId="77777777" w:rsidR="00BE05DB" w:rsidRDefault="00000000">
      <w:r>
        <w:t>Based on the majority view, except [4], it seems agreeable that the zero-mean can be assumed for the overbound Gaussian distribution.</w:t>
      </w:r>
    </w:p>
    <w:p w14:paraId="25567386" w14:textId="77777777" w:rsidR="00BE05DB" w:rsidRDefault="00000000">
      <w:pPr>
        <w:pStyle w:val="Heading4"/>
        <w:numPr>
          <w:ilvl w:val="0"/>
          <w:numId w:val="0"/>
        </w:numPr>
        <w:spacing w:after="0"/>
        <w:ind w:left="864" w:hanging="864"/>
        <w:rPr>
          <w:b/>
          <w:bCs/>
        </w:rPr>
      </w:pPr>
      <w:r>
        <w:rPr>
          <w:b/>
          <w:bCs/>
          <w:highlight w:val="yellow"/>
        </w:rPr>
        <w:t>Rapporteur proposal #3</w:t>
      </w:r>
    </w:p>
    <w:p w14:paraId="009AA051" w14:textId="77777777" w:rsidR="00BE05DB" w:rsidRDefault="00000000">
      <w:pPr>
        <w:pStyle w:val="ListParagraph"/>
        <w:numPr>
          <w:ilvl w:val="0"/>
          <w:numId w:val="10"/>
        </w:numPr>
      </w:pPr>
      <w:r>
        <w:t>From RAN1’s perspective, Zero-mean can be assumed for the overbound Gaussian distribution for the error sources listed in Table 6.1.1-2 in TR 38.859</w:t>
      </w:r>
    </w:p>
    <w:p w14:paraId="47050596" w14:textId="77777777" w:rsidR="00BE05DB"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000000">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000000">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000000">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000000">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000000">
            <w:pPr>
              <w:spacing w:after="0" w:line="240" w:lineRule="auto"/>
              <w:rPr>
                <w:lang w:eastAsia="zh-CN"/>
              </w:rPr>
            </w:pPr>
            <w:r>
              <w:rPr>
                <w:rFonts w:hint="eastAsia"/>
                <w:lang w:eastAsia="zh-CN"/>
              </w:rPr>
              <w:t>ZTE</w:t>
            </w:r>
          </w:p>
        </w:tc>
        <w:tc>
          <w:tcPr>
            <w:tcW w:w="2681" w:type="dxa"/>
          </w:tcPr>
          <w:p w14:paraId="010750DC" w14:textId="77777777" w:rsidR="00BE05DB" w:rsidRDefault="00000000">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1" w:type="dxa"/>
          </w:tcPr>
          <w:p w14:paraId="323F8E46"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000000">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000000">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000000">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000000">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000000">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000000">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So it is safer </w:t>
            </w:r>
            <w:r>
              <w:rPr>
                <w:rFonts w:eastAsia="DengXian"/>
                <w:lang w:eastAsia="zh-CN"/>
              </w:rPr>
              <w:lastRenderedPageBreak/>
              <w:t>not to assume zero mean only based on simulations to date.  The paired overbounding involves both mean and variance. Zero mean could always be handled as a special case by including it in the value-range.</w:t>
            </w:r>
          </w:p>
        </w:tc>
      </w:tr>
    </w:tbl>
    <w:p w14:paraId="0AB53957" w14:textId="77777777" w:rsidR="00BE05DB" w:rsidRDefault="00000000">
      <w:pPr>
        <w:pStyle w:val="Heading3"/>
      </w:pPr>
      <w:r>
        <w:lastRenderedPageBreak/>
        <w:t>Issue #4 : Standard deviation for the overbound Gaussian distribution</w:t>
      </w:r>
    </w:p>
    <w:p w14:paraId="65656C89" w14:textId="77777777" w:rsidR="00BE05DB" w:rsidRDefault="00000000">
      <w:r>
        <w:t>Whether to use the existing quality information and uncertainty information to derive the value range for the standard deviation for the overbound is discussed in companies’ contributions. The following views are presented.</w:t>
      </w:r>
    </w:p>
    <w:p w14:paraId="7F01AADE" w14:textId="77777777" w:rsidR="00BE05DB" w:rsidRDefault="00000000">
      <w:pPr>
        <w:pStyle w:val="ListParagraph"/>
        <w:numPr>
          <w:ilvl w:val="1"/>
          <w:numId w:val="11"/>
        </w:numPr>
      </w:pPr>
      <w:r>
        <w:t>Yes, existing quality information and uncertainty information can be used as a reference to derive the value range for the standard deviation for the overbound : [1,3,4,5,7]</w:t>
      </w:r>
    </w:p>
    <w:p w14:paraId="7E050473" w14:textId="77777777" w:rsidR="00BE05DB" w:rsidRDefault="00000000">
      <w:pPr>
        <w:pStyle w:val="ListParagraph"/>
        <w:numPr>
          <w:ilvl w:val="1"/>
          <w:numId w:val="11"/>
        </w:numPr>
      </w:pPr>
      <w:r>
        <w:t>Introduce a new field for the standard deviation or range depending on the distribution of the error source : [6]</w:t>
      </w:r>
    </w:p>
    <w:p w14:paraId="2188AF15" w14:textId="77777777" w:rsidR="00BE05DB" w:rsidRDefault="00000000">
      <w:pPr>
        <w:spacing w:before="240"/>
      </w:pPr>
      <w:r>
        <w:t>Based on the companies’ views, the moderator makes the following proposal. Whether to introduce a new field for reporting additional information related to the overbound can be discussed in RAN2.</w:t>
      </w:r>
    </w:p>
    <w:p w14:paraId="13B1837C" w14:textId="77777777" w:rsidR="00BE05DB" w:rsidRDefault="00000000">
      <w:pPr>
        <w:pStyle w:val="Heading4"/>
        <w:numPr>
          <w:ilvl w:val="0"/>
          <w:numId w:val="0"/>
        </w:numPr>
        <w:spacing w:after="0"/>
        <w:ind w:left="864" w:hanging="864"/>
        <w:rPr>
          <w:b/>
          <w:bCs/>
        </w:rPr>
      </w:pPr>
      <w:r>
        <w:rPr>
          <w:b/>
          <w:bCs/>
          <w:highlight w:val="yellow"/>
        </w:rPr>
        <w:t>Rapporteur proposal #4</w:t>
      </w:r>
    </w:p>
    <w:p w14:paraId="1C0DF122" w14:textId="77777777" w:rsidR="00BE05DB" w:rsidRDefault="00000000">
      <w:pPr>
        <w:pStyle w:val="ListParagraph"/>
        <w:numPr>
          <w:ilvl w:val="0"/>
          <w:numId w:val="12"/>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14:paraId="5DE86AF5" w14:textId="77777777" w:rsidR="00BE05DB"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000000">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000000">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000000">
            <w:pPr>
              <w:spacing w:after="0" w:line="240" w:lineRule="auto"/>
              <w:rPr>
                <w:lang w:eastAsia="zh-CN"/>
              </w:rPr>
            </w:pPr>
            <w:r>
              <w:rPr>
                <w:rFonts w:hint="eastAsia"/>
                <w:lang w:eastAsia="zh-CN"/>
              </w:rPr>
              <w:t>ZTE</w:t>
            </w:r>
          </w:p>
        </w:tc>
        <w:tc>
          <w:tcPr>
            <w:tcW w:w="2678" w:type="dxa"/>
          </w:tcPr>
          <w:p w14:paraId="14B24A8F" w14:textId="77777777" w:rsidR="00BE05DB" w:rsidRDefault="00000000">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000000">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000000">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000000">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TimingQuality</w:t>
            </w:r>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000000">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000000">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000000">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000000">
            <w:pPr>
              <w:spacing w:after="0" w:line="240" w:lineRule="auto"/>
              <w:rPr>
                <w:rFonts w:eastAsia="SimSun"/>
                <w:sz w:val="20"/>
                <w:lang w:eastAsia="zh-CN"/>
              </w:rPr>
            </w:pPr>
            <w:r>
              <w:rPr>
                <w:rFonts w:eastAsia="SimSun" w:hint="eastAsia"/>
                <w:lang w:eastAsia="zh-CN"/>
              </w:rPr>
              <w:lastRenderedPageBreak/>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000000">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000000">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000000">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000000">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000000">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000000">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000000">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000000">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000000">
            <w:pPr>
              <w:spacing w:after="0" w:line="240" w:lineRule="auto"/>
              <w:jc w:val="left"/>
              <w:rPr>
                <w:rFonts w:eastAsia="DengXian"/>
                <w:lang w:eastAsia="zh-CN"/>
              </w:rPr>
            </w:pPr>
            <w:r>
              <w:rPr>
                <w:rFonts w:eastAsia="DengXian"/>
                <w:lang w:eastAsia="zh-CN"/>
              </w:rPr>
              <w:t>@ZTE, @Huawei, HiSilicon</w:t>
            </w:r>
          </w:p>
          <w:p w14:paraId="42E648C7" w14:textId="77777777" w:rsidR="00BE05DB" w:rsidRDefault="00000000">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000000">
            <w:pPr>
              <w:spacing w:after="0" w:line="240" w:lineRule="auto"/>
              <w:jc w:val="left"/>
              <w:rPr>
                <w:rFonts w:eastAsia="DengXian"/>
                <w:lang w:eastAsia="zh-CN"/>
              </w:rPr>
            </w:pPr>
            <w:r>
              <w:rPr>
                <w:rFonts w:eastAsia="DengXian"/>
                <w:lang w:eastAsia="zh-CN"/>
              </w:rPr>
              <w:t>A commonality between the views presented by ZTE and Huawei, HiSilicon is that there may be a need to introduce a new report/indicator for the standard deviation of the bound.</w:t>
            </w:r>
          </w:p>
          <w:p w14:paraId="325F45E8" w14:textId="77777777" w:rsidR="00BE05DB" w:rsidRDefault="00000000">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000000">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000000">
            <w:pPr>
              <w:spacing w:after="0" w:line="240" w:lineRule="auto"/>
              <w:jc w:val="left"/>
              <w:rPr>
                <w:rFonts w:eastAsia="DengXian"/>
                <w:lang w:eastAsia="zh-CN"/>
              </w:rPr>
            </w:pPr>
            <w:r>
              <w:rPr>
                <w:rFonts w:eastAsia="DengXian"/>
              </w:rPr>
              <w:lastRenderedPageBreak/>
              <w:t>I hope Rapporteur proposal #4 serves as the compromise.</w:t>
            </w:r>
          </w:p>
        </w:tc>
      </w:tr>
      <w:tr w:rsidR="00BE05DB" w14:paraId="072924A0" w14:textId="77777777" w:rsidTr="00F51565">
        <w:tc>
          <w:tcPr>
            <w:tcW w:w="1793" w:type="dxa"/>
          </w:tcPr>
          <w:p w14:paraId="44A4C748" w14:textId="77777777" w:rsidR="00BE05DB" w:rsidRDefault="00000000">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000000">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000000">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000000">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000000">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000000">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000000">
            <w:pPr>
              <w:pStyle w:val="ListParagraph"/>
              <w:ind w:left="0"/>
            </w:pPr>
            <w:ins w:id="3" w:author="蒋创新" w:date="2023-04-19T16:23:00Z">
              <w:r>
                <w:rPr>
                  <w:rFonts w:eastAsia="SimSun" w:hint="eastAsia"/>
                  <w:lang w:eastAsia="zh-CN"/>
                </w:rPr>
                <w:t>From RAN1 perspective, t</w:t>
              </w:r>
            </w:ins>
            <w:ins w:id="4" w:author="蒋创新" w:date="2023-04-19T16:22:00Z">
              <w:r>
                <w:rPr>
                  <w:rFonts w:eastAsia="SimSun" w:hint="eastAsia"/>
                  <w:lang w:eastAsia="zh-CN"/>
                </w:rPr>
                <w:t xml:space="preserve">he value ranges </w:t>
              </w:r>
            </w:ins>
            <w:ins w:id="5" w:author="蒋创新" w:date="2023-04-19T16:23:00Z">
              <w:r>
                <w:rPr>
                  <w:rFonts w:eastAsia="SimSun" w:hint="eastAsia"/>
                  <w:lang w:eastAsia="zh-CN"/>
                </w:rPr>
                <w:t xml:space="preserve">of </w:t>
              </w:r>
            </w:ins>
            <w:del w:id="6" w:author="蒋创新" w:date="2023-04-19T16:23:00Z">
              <w:r>
                <w:delText>E</w:delText>
              </w:r>
            </w:del>
            <w:ins w:id="7" w:author="蒋创新" w:date="2023-04-19T16:23:00Z">
              <w:r>
                <w:rPr>
                  <w:rFonts w:eastAsia="SimSun" w:hint="eastAsia"/>
                  <w:lang w:eastAsia="zh-CN"/>
                </w:rPr>
                <w:t>e</w:t>
              </w:r>
            </w:ins>
            <w:r>
              <w:t>xisting fields corresponding to quality information (e.g., nr-TimingQuality, rtd-Quality-r16) and uncertainty information (e.g., LocationUncertainty-r16) can be used as a reference to derive the value range</w:t>
            </w:r>
            <w:ins w:id="8"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9" w:author="蒋创新" w:date="2023-04-19T16:23:00Z">
              <w:r>
                <w:rPr>
                  <w:rFonts w:eastAsia="SimSun" w:hint="eastAsia"/>
                  <w:lang w:eastAsia="zh-CN"/>
                </w:rPr>
                <w:t>From RAN1 perspective, t</w:t>
              </w:r>
            </w:ins>
            <w:ins w:id="10" w:author="蒋创新" w:date="2023-04-19T16:22:00Z">
              <w:r>
                <w:rPr>
                  <w:rFonts w:eastAsia="SimSun" w:hint="eastAsia"/>
                  <w:lang w:eastAsia="zh-CN"/>
                </w:rPr>
                <w:t xml:space="preserve">he value ranges </w:t>
              </w:r>
            </w:ins>
            <w:ins w:id="11" w:author="蒋创新" w:date="2023-04-19T16:23:00Z">
              <w:r>
                <w:rPr>
                  <w:rFonts w:eastAsia="SimSun" w:hint="eastAsia"/>
                  <w:lang w:eastAsia="zh-CN"/>
                </w:rPr>
                <w:t xml:space="preserve">of </w:t>
              </w:r>
            </w:ins>
            <w:del w:id="12" w:author="蒋创新" w:date="2023-04-19T16:23:00Z">
              <w:r>
                <w:delText>E</w:delText>
              </w:r>
            </w:del>
            <w:ins w:id="13" w:author="蒋创新" w:date="2023-04-19T16:23:00Z">
              <w:r>
                <w:rPr>
                  <w:rFonts w:eastAsia="SimSun" w:hint="eastAsia"/>
                  <w:lang w:eastAsia="zh-CN"/>
                </w:rPr>
                <w:t>e</w:t>
              </w:r>
            </w:ins>
            <w:r>
              <w:t xml:space="preserve">xisting fields corresponding to quality information (e.g., nr-TimingQuality, rtd-Quality-r16) and uncertainty information (e.g., LocationUncertainty-r16) can be </w:t>
            </w:r>
            <w:r w:rsidRPr="004B7E81">
              <w:rPr>
                <w:color w:val="FF0000"/>
              </w:rPr>
              <w:t>re</w:t>
            </w:r>
            <w:r>
              <w:t>used as a reference to derive the value range</w:t>
            </w:r>
            <w:ins w:id="14"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4EBB4283" w14:textId="77777777" w:rsidR="00BE05DB" w:rsidRDefault="00BE05DB">
      <w:pPr>
        <w:snapToGrid w:val="0"/>
        <w:spacing w:beforeLines="50" w:before="120" w:afterLines="50" w:after="120" w:line="240" w:lineRule="auto"/>
        <w:rPr>
          <w:sz w:val="20"/>
          <w:szCs w:val="24"/>
        </w:rPr>
      </w:pPr>
    </w:p>
    <w:p w14:paraId="00F3882A" w14:textId="77777777" w:rsidR="00BE05DB" w:rsidRDefault="00000000">
      <w:pPr>
        <w:pStyle w:val="Heading1"/>
        <w:rPr>
          <w:lang w:val="en-CA"/>
        </w:rPr>
      </w:pPr>
      <w:r>
        <w:rPr>
          <w:lang w:val="en-CA"/>
        </w:rPr>
        <w:t>References</w:t>
      </w:r>
    </w:p>
    <w:p w14:paraId="19BB6E4E" w14:textId="77777777" w:rsidR="00BE05DB" w:rsidRDefault="00000000">
      <w:pPr>
        <w:rPr>
          <w:bCs/>
          <w:iCs/>
          <w:u w:val="single"/>
        </w:rPr>
      </w:pPr>
      <w:r>
        <w:rPr>
          <w:bCs/>
          <w:iCs/>
          <w:u w:val="single"/>
        </w:rPr>
        <w:t>Discussion</w:t>
      </w:r>
    </w:p>
    <w:p w14:paraId="46835EE8" w14:textId="77777777" w:rsidR="00BE05DB" w:rsidRDefault="00000000">
      <w:pPr>
        <w:rPr>
          <w:bCs/>
          <w:iCs/>
        </w:rPr>
      </w:pPr>
      <w:r>
        <w:rPr>
          <w:bCs/>
          <w:iCs/>
        </w:rPr>
        <w:t>[1] R1-2302642, “Discussion of RAN2 LS on error source distributions,” CATT, RAN1#121bis-e, Apr. 2023.</w:t>
      </w:r>
    </w:p>
    <w:p w14:paraId="38DCD4F1" w14:textId="77777777" w:rsidR="00BE05DB" w:rsidRDefault="00000000">
      <w:pPr>
        <w:rPr>
          <w:bCs/>
          <w:iCs/>
        </w:rPr>
      </w:pPr>
      <w:r>
        <w:rPr>
          <w:bCs/>
          <w:iCs/>
        </w:rPr>
        <w:t>[2] R1-2302772, “Discussion on LS on error source distributions, ” OPPO, RAN1#121bis-e, Apr. 2023.</w:t>
      </w:r>
    </w:p>
    <w:p w14:paraId="0AE1FDDE" w14:textId="77777777" w:rsidR="00BE05DB" w:rsidRDefault="00000000">
      <w:pPr>
        <w:rPr>
          <w:bCs/>
          <w:iCs/>
        </w:rPr>
      </w:pPr>
      <w:r>
        <w:rPr>
          <w:bCs/>
          <w:iCs/>
        </w:rPr>
        <w:t>[3] R1-2303272, “Discussion on error source distributions for integrity, ” ZTE, RAN1#121bis-e, Apr. 2023.</w:t>
      </w:r>
    </w:p>
    <w:p w14:paraId="1AD4D8BC" w14:textId="77777777" w:rsidR="00BE05DB" w:rsidRDefault="00000000">
      <w:pPr>
        <w:rPr>
          <w:bCs/>
          <w:iCs/>
        </w:rPr>
      </w:pPr>
      <w:r>
        <w:rPr>
          <w:bCs/>
          <w:iCs/>
        </w:rPr>
        <w:t>[4] R1-2303442, “Discussion on LS reply regarding error source distributions, ” InterDigital, RAN1#121bis-e, Apr. 2023.</w:t>
      </w:r>
    </w:p>
    <w:p w14:paraId="728B68C7" w14:textId="77777777" w:rsidR="00BE05DB" w:rsidRDefault="00000000">
      <w:pPr>
        <w:rPr>
          <w:bCs/>
          <w:iCs/>
        </w:rPr>
      </w:pPr>
      <w:r>
        <w:rPr>
          <w:bCs/>
          <w:iCs/>
        </w:rPr>
        <w:lastRenderedPageBreak/>
        <w:t>[5] R1-2303544, “discussion on draft reply LS on error source distributions, ” Ericsson, RAN1#121bis-e, Apr. 2023.</w:t>
      </w:r>
    </w:p>
    <w:p w14:paraId="693F9B3E" w14:textId="77777777" w:rsidR="00BE05DB" w:rsidRDefault="00000000">
      <w:pPr>
        <w:rPr>
          <w:bCs/>
          <w:iCs/>
        </w:rPr>
      </w:pPr>
      <w:r>
        <w:rPr>
          <w:bCs/>
          <w:iCs/>
        </w:rPr>
        <w:t>[6] R1-2303859, “Discussion on error source distributions, ” Huawei, HiSilicon, RAN1#121bis-e, Apr. 2023.</w:t>
      </w:r>
    </w:p>
    <w:p w14:paraId="48338A97" w14:textId="77777777" w:rsidR="00BE05DB" w:rsidRDefault="00000000">
      <w:pPr>
        <w:rPr>
          <w:bCs/>
          <w:iCs/>
          <w:u w:val="single"/>
        </w:rPr>
      </w:pPr>
      <w:r>
        <w:rPr>
          <w:bCs/>
          <w:iCs/>
          <w:u w:val="single"/>
        </w:rPr>
        <w:t>Draft LS reply</w:t>
      </w:r>
    </w:p>
    <w:p w14:paraId="7C58A05D" w14:textId="77777777" w:rsidR="00BE05DB" w:rsidRDefault="00000000">
      <w:pPr>
        <w:rPr>
          <w:bCs/>
          <w:iCs/>
        </w:rPr>
      </w:pPr>
      <w:r>
        <w:rPr>
          <w:bCs/>
          <w:iCs/>
        </w:rPr>
        <w:t>[7] R1-2302448, “[Draft] Reply LS on error source distributions, ” vivo, RAN1#121bis-e, Apr. 2023.</w:t>
      </w:r>
    </w:p>
    <w:p w14:paraId="6F0D03FF" w14:textId="77777777" w:rsidR="00BE05DB" w:rsidRDefault="00000000">
      <w:pPr>
        <w:rPr>
          <w:bCs/>
          <w:iCs/>
        </w:rPr>
      </w:pPr>
      <w:r>
        <w:rPr>
          <w:bCs/>
          <w:iCs/>
        </w:rPr>
        <w:t>[8] R1-2303096, “</w:t>
      </w:r>
      <w:r>
        <w:t xml:space="preserve">Draft reply LS on </w:t>
      </w:r>
      <w:r>
        <w:rPr>
          <w:color w:val="000000"/>
          <w:sz w:val="24"/>
          <w:szCs w:val="24"/>
        </w:rPr>
        <w:t>error source distributions</w:t>
      </w:r>
      <w:r>
        <w:rPr>
          <w:bCs/>
          <w:iCs/>
        </w:rPr>
        <w:t>, ” Samsung, RAN1#121bis-e, Apr. 2023.</w:t>
      </w:r>
    </w:p>
    <w:p w14:paraId="615F4359" w14:textId="77777777" w:rsidR="00BE05DB" w:rsidRDefault="00000000">
      <w:pPr>
        <w:rPr>
          <w:bCs/>
          <w:iCs/>
        </w:rPr>
      </w:pPr>
      <w:r>
        <w:rPr>
          <w:bCs/>
          <w:iCs/>
        </w:rPr>
        <w:t>[9] R1-2303271, “Draft Reply LS on error source distributions, ” ZTE, RAN1#121bis-e, Apr. 2023.</w:t>
      </w:r>
    </w:p>
    <w:p w14:paraId="1EA794F6" w14:textId="77777777" w:rsidR="00BE05DB" w:rsidRDefault="00000000">
      <w:pPr>
        <w:rPr>
          <w:bCs/>
          <w:iCs/>
        </w:rPr>
      </w:pPr>
      <w:r>
        <w:rPr>
          <w:bCs/>
          <w:iCs/>
        </w:rPr>
        <w:t>[10] R1-2302643, “[Draft] Reply LS on error source distributions, ” CATT, RAN1#121bis-e, Apr. 2023.</w:t>
      </w:r>
    </w:p>
    <w:p w14:paraId="1E0A5CDD" w14:textId="77777777" w:rsidR="00BE05DB" w:rsidRDefault="00000000">
      <w:pPr>
        <w:rPr>
          <w:bCs/>
          <w:iCs/>
        </w:rPr>
      </w:pPr>
      <w:r>
        <w:rPr>
          <w:bCs/>
          <w:iCs/>
        </w:rPr>
        <w:t>[11] R1-2303441, “Draft Reply LS to RAN2 on error source distributions, ” InterDigital, RAN1#121bis-e, Apr. 2023.</w:t>
      </w:r>
    </w:p>
    <w:p w14:paraId="0E99464E" w14:textId="77777777" w:rsidR="00BE05DB" w:rsidRDefault="00000000">
      <w:pPr>
        <w:pStyle w:val="Heading1"/>
        <w:rPr>
          <w:lang w:val="en-CA"/>
        </w:rPr>
      </w:pPr>
      <w:r>
        <w:rPr>
          <w:lang w:val="en-CA"/>
        </w:rPr>
        <w:t>Appendix : R1-2302282, “LS on error source distributions”</w:t>
      </w:r>
    </w:p>
    <w:p w14:paraId="292AE4C5"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000000">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25AEE19C" w14:textId="77777777" w:rsidR="00BE05DB" w:rsidRDefault="00000000">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000000">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000000">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r>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000000">
      <w:pPr>
        <w:pStyle w:val="Heading1"/>
        <w:rPr>
          <w:lang w:val="en-CA"/>
        </w:rPr>
      </w:pPr>
      <w:r>
        <w:rPr>
          <w:lang w:val="en-CA"/>
        </w:rPr>
        <w:t>Summary of proposals, observations and LS reply from contributions for RAN1#112b-e</w:t>
      </w:r>
    </w:p>
    <w:p w14:paraId="7BBA198C" w14:textId="77777777" w:rsidR="00BE05DB" w:rsidRDefault="00000000">
      <w:pPr>
        <w:pStyle w:val="Heading2"/>
        <w:numPr>
          <w:ilvl w:val="0"/>
          <w:numId w:val="0"/>
        </w:numPr>
        <w:ind w:left="576" w:hanging="576"/>
      </w:pPr>
      <w:r>
        <w:t>[1, CATT]</w:t>
      </w:r>
    </w:p>
    <w:p w14:paraId="2D72FF47" w14:textId="77777777" w:rsidR="00BE05DB" w:rsidRDefault="00000000">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000000">
      <w:pPr>
        <w:rPr>
          <w:lang w:val="en-GB" w:eastAsia="zh-CN"/>
        </w:rPr>
      </w:pPr>
      <w:r>
        <w:rPr>
          <w:lang w:val="en-GB" w:eastAsia="zh-CN"/>
        </w:rPr>
        <w:t>Proposal 1: Confirms RAN2’s agreement: “the error sources are overbounded by a Gaussian distribution”.</w:t>
      </w:r>
    </w:p>
    <w:p w14:paraId="465E31CC" w14:textId="77777777" w:rsidR="00BE05DB" w:rsidRDefault="00000000">
      <w:pPr>
        <w:rPr>
          <w:lang w:val="en-GB" w:eastAsia="zh-CN"/>
        </w:rPr>
      </w:pPr>
      <w:r>
        <w:rPr>
          <w:lang w:val="en-GB" w:eastAsia="zh-CN"/>
        </w:rPr>
        <w:lastRenderedPageBreak/>
        <w:t>Proposal 2: In Rel-18, all identified error sources can be treated as independent Gaussian distribution variables. Time correlation of the error sources will not be considered.</w:t>
      </w:r>
    </w:p>
    <w:p w14:paraId="26A94863" w14:textId="77777777" w:rsidR="00BE05DB" w:rsidRDefault="00000000">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000000">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000000">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000000">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000000">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000000">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000000">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000000">
            <w:pPr>
              <w:autoSpaceDN w:val="0"/>
              <w:spacing w:after="120"/>
              <w:rPr>
                <w:i/>
                <w:iCs/>
                <w:snapToGrid w:val="0"/>
              </w:rPr>
            </w:pPr>
            <w:r>
              <w:rPr>
                <w:i/>
                <w:iCs/>
                <w:snapToGrid w:val="0"/>
              </w:rPr>
              <w:t xml:space="preserve">nr-TimingQuality </w:t>
            </w:r>
            <w:r>
              <w:rPr>
                <w:i/>
                <w:iCs/>
              </w:rPr>
              <w:t>(TS 37.355)</w:t>
            </w:r>
          </w:p>
          <w:p w14:paraId="271EF544" w14:textId="77777777" w:rsidR="00BE05DB" w:rsidRDefault="00000000">
            <w:pPr>
              <w:autoSpaceDN w:val="0"/>
              <w:spacing w:after="120"/>
              <w:rPr>
                <w:rFonts w:eastAsia="SimSun"/>
                <w:lang w:eastAsia="zh-CN"/>
              </w:rPr>
            </w:pPr>
            <w:r>
              <w:rPr>
                <w:rFonts w:eastAsia="SimSun"/>
                <w:i/>
                <w:iCs/>
                <w:lang w:eastAsia="zh-CN"/>
              </w:rPr>
              <w:t xml:space="preserve">nr-PathQuality </w:t>
            </w:r>
            <w:r>
              <w:rPr>
                <w:i/>
                <w:iCs/>
              </w:rPr>
              <w:t>(TS 37.355)</w:t>
            </w:r>
          </w:p>
        </w:tc>
        <w:tc>
          <w:tcPr>
            <w:tcW w:w="5277" w:type="dxa"/>
          </w:tcPr>
          <w:p w14:paraId="69B3EEC4" w14:textId="77777777" w:rsidR="00BE05DB"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000000">
            <w:pPr>
              <w:autoSpaceDN w:val="0"/>
              <w:spacing w:after="120"/>
              <w:rPr>
                <w:rFonts w:eastAsia="SimSun"/>
                <w:lang w:eastAsia="zh-CN"/>
              </w:rPr>
            </w:pPr>
            <w:r>
              <w:rPr>
                <w:rFonts w:eastAsia="SimSun"/>
                <w:lang w:eastAsia="zh-CN"/>
              </w:rPr>
              <w:t>UE Rx-Tx time difference measurement error</w:t>
            </w:r>
          </w:p>
        </w:tc>
        <w:tc>
          <w:tcPr>
            <w:tcW w:w="2694" w:type="dxa"/>
          </w:tcPr>
          <w:p w14:paraId="2A939A7C" w14:textId="77777777" w:rsidR="00BE05DB" w:rsidRDefault="00000000">
            <w:pPr>
              <w:autoSpaceDN w:val="0"/>
              <w:spacing w:after="120"/>
              <w:rPr>
                <w:rFonts w:eastAsia="SimSun"/>
                <w:i/>
                <w:iCs/>
                <w:lang w:eastAsia="zh-CN"/>
              </w:rPr>
            </w:pPr>
            <w:r>
              <w:rPr>
                <w:rFonts w:eastAsia="SimSun"/>
                <w:i/>
                <w:iCs/>
                <w:lang w:eastAsia="zh-CN"/>
              </w:rPr>
              <w:t xml:space="preserve">nr-TimingQuality </w:t>
            </w:r>
            <w:r>
              <w:rPr>
                <w:i/>
                <w:iCs/>
              </w:rPr>
              <w:t>(TS 37.355)</w:t>
            </w:r>
          </w:p>
          <w:p w14:paraId="7B9A5C9D" w14:textId="77777777" w:rsidR="00BE05DB" w:rsidRDefault="00000000">
            <w:pPr>
              <w:autoSpaceDN w:val="0"/>
              <w:spacing w:after="120"/>
              <w:rPr>
                <w:rFonts w:eastAsia="SimSun"/>
                <w:i/>
                <w:iCs/>
                <w:lang w:eastAsia="zh-CN"/>
              </w:rPr>
            </w:pPr>
            <w:r>
              <w:rPr>
                <w:rFonts w:eastAsia="SimSun"/>
                <w:i/>
                <w:iCs/>
                <w:lang w:eastAsia="zh-CN"/>
              </w:rPr>
              <w:t xml:space="preserve">nr-PathQuality </w:t>
            </w:r>
            <w:r>
              <w:rPr>
                <w:i/>
                <w:iCs/>
              </w:rPr>
              <w:t>(TS 37.355)</w:t>
            </w:r>
          </w:p>
        </w:tc>
        <w:tc>
          <w:tcPr>
            <w:tcW w:w="5277" w:type="dxa"/>
          </w:tcPr>
          <w:p w14:paraId="6BDFDD82" w14:textId="77777777" w:rsidR="00BE05DB"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000000">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000000">
            <w:pPr>
              <w:autoSpaceDN w:val="0"/>
              <w:spacing w:after="120"/>
              <w:rPr>
                <w:i/>
                <w:iCs/>
              </w:rPr>
            </w:pPr>
            <w:r>
              <w:rPr>
                <w:i/>
                <w:iCs/>
              </w:rPr>
              <w:t>rtd-RefQuality (TS 37.355)</w:t>
            </w:r>
          </w:p>
          <w:p w14:paraId="08DC4D43" w14:textId="77777777" w:rsidR="00BE05DB" w:rsidRDefault="00000000">
            <w:pPr>
              <w:autoSpaceDN w:val="0"/>
              <w:spacing w:after="120"/>
              <w:rPr>
                <w:rFonts w:eastAsia="SimSun"/>
                <w:lang w:eastAsia="zh-CN"/>
              </w:rPr>
            </w:pPr>
            <w:r>
              <w:rPr>
                <w:i/>
                <w:iCs/>
                <w:snapToGrid w:val="0"/>
              </w:rPr>
              <w:t xml:space="preserve">rtd-Quality </w:t>
            </w:r>
            <w:r>
              <w:rPr>
                <w:i/>
                <w:iCs/>
              </w:rPr>
              <w:t>(TS 37.355)</w:t>
            </w:r>
          </w:p>
        </w:tc>
        <w:tc>
          <w:tcPr>
            <w:tcW w:w="5277" w:type="dxa"/>
          </w:tcPr>
          <w:p w14:paraId="068CA6A3" w14:textId="77777777" w:rsidR="00BE05DB" w:rsidRDefault="00000000">
            <w:pPr>
              <w:autoSpaceDN w:val="0"/>
              <w:spacing w:after="120"/>
              <w:rPr>
                <w:rFonts w:eastAsia="SimSun"/>
                <w:lang w:eastAsia="zh-CN"/>
              </w:rPr>
            </w:pPr>
            <w:r>
              <w:rPr>
                <w:rFonts w:eastAsia="SimSun"/>
                <w:i/>
                <w:iCs/>
                <w:lang w:eastAsia="zh-CN"/>
              </w:rPr>
              <w:t xml:space="preserve">rtd-RefQuality </w:t>
            </w:r>
            <w:r>
              <w:rPr>
                <w:rFonts w:eastAsia="SimSun"/>
                <w:lang w:eastAsia="zh-CN"/>
              </w:rPr>
              <w:t>specifies the quality of the timing of reference TRP.</w:t>
            </w:r>
          </w:p>
          <w:p w14:paraId="5CE15D88" w14:textId="77777777" w:rsidR="00BE05DB" w:rsidRDefault="00000000">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000000">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000000">
            <w:pPr>
              <w:autoSpaceDN w:val="0"/>
              <w:spacing w:after="120"/>
              <w:rPr>
                <w:i/>
                <w:iCs/>
              </w:rPr>
            </w:pPr>
            <w:r>
              <w:rPr>
                <w:i/>
                <w:iCs/>
              </w:rPr>
              <w:t>locationUNC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000000">
            <w:pPr>
              <w:autoSpaceDN w:val="0"/>
              <w:spacing w:after="120"/>
              <w:rPr>
                <w:rFonts w:eastAsia="SimSun"/>
                <w:lang w:eastAsia="zh-CN"/>
              </w:rPr>
            </w:pPr>
            <w:r>
              <w:rPr>
                <w:rFonts w:eastAsia="SimSun"/>
                <w:i/>
                <w:iCs/>
                <w:lang w:eastAsia="zh-CN"/>
              </w:rPr>
              <w:t xml:space="preserve">locationUNC </w:t>
            </w:r>
            <w:r>
              <w:rPr>
                <w:rFonts w:eastAsia="SimSun"/>
                <w:lang w:eastAsia="zh-CN"/>
              </w:rPr>
              <w:t>specifies the uncertainty of the location coordinates and comprises the following sub-fields:</w:t>
            </w:r>
          </w:p>
          <w:p w14:paraId="5C2BC429" w14:textId="77777777" w:rsidR="00BE05DB" w:rsidRDefault="00000000">
            <w:pPr>
              <w:autoSpaceDN w:val="0"/>
              <w:spacing w:after="120"/>
              <w:rPr>
                <w:rFonts w:eastAsia="SimSun"/>
                <w:lang w:eastAsia="zh-CN"/>
              </w:rPr>
            </w:pPr>
            <w:r>
              <w:rPr>
                <w:rFonts w:eastAsia="SimSun"/>
                <w:lang w:eastAsia="zh-CN"/>
              </w:rPr>
              <w:t xml:space="preserve">- </w:t>
            </w:r>
            <w:r>
              <w:rPr>
                <w:rFonts w:eastAsia="SimSun"/>
                <w:i/>
                <w:lang w:eastAsia="zh-CN"/>
              </w:rPr>
              <w:t>horizontalUncertainty</w:t>
            </w:r>
            <w:r>
              <w:rPr>
                <w:rFonts w:eastAsia="SimSun"/>
                <w:lang w:eastAsia="zh-CN"/>
              </w:rPr>
              <w:t xml:space="preserve"> indicates the horizontal uncertainty of the ARP latitude/longitude.</w:t>
            </w:r>
          </w:p>
          <w:p w14:paraId="16113D00" w14:textId="77777777" w:rsidR="00BE05DB" w:rsidRDefault="00000000">
            <w:pPr>
              <w:autoSpaceDN w:val="0"/>
              <w:spacing w:after="120"/>
              <w:rPr>
                <w:rFonts w:eastAsia="SimSun"/>
                <w:lang w:eastAsia="zh-CN"/>
              </w:rPr>
            </w:pPr>
            <w:r>
              <w:rPr>
                <w:rFonts w:eastAsia="SimSun"/>
                <w:lang w:eastAsia="zh-CN"/>
              </w:rPr>
              <w:t xml:space="preserve">- </w:t>
            </w:r>
            <w:r>
              <w:rPr>
                <w:rFonts w:eastAsia="SimSun"/>
                <w:i/>
                <w:lang w:eastAsia="zh-CN"/>
              </w:rPr>
              <w:t>verticalUncertainty</w:t>
            </w:r>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000000">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000000">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000000">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000000">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000000">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000000">
            <w:pPr>
              <w:autoSpaceDN w:val="0"/>
              <w:spacing w:after="120"/>
              <w:rPr>
                <w:rFonts w:eastAsia="SimSun"/>
                <w:lang w:eastAsia="zh-CN"/>
              </w:rPr>
            </w:pPr>
            <w:r>
              <w:rPr>
                <w:rFonts w:eastAsia="SimSun"/>
                <w:lang w:eastAsia="zh-CN"/>
              </w:rPr>
              <w:t>specifies the quality of the AoA measurement</w:t>
            </w:r>
          </w:p>
        </w:tc>
      </w:tr>
    </w:tbl>
    <w:p w14:paraId="0D4063F9" w14:textId="77777777" w:rsidR="00BE05DB" w:rsidRDefault="00000000">
      <w:pPr>
        <w:pStyle w:val="Heading2"/>
        <w:numPr>
          <w:ilvl w:val="0"/>
          <w:numId w:val="0"/>
        </w:numPr>
        <w:ind w:left="576" w:hanging="576"/>
      </w:pPr>
      <w:r>
        <w:t>[2, OPPO]</w:t>
      </w:r>
    </w:p>
    <w:p w14:paraId="7A480425" w14:textId="77777777" w:rsidR="00BE05DB" w:rsidRDefault="00000000">
      <w:pPr>
        <w:spacing w:after="0"/>
        <w:rPr>
          <w:bCs/>
          <w:iCs/>
        </w:rPr>
      </w:pPr>
      <w:r>
        <w:rPr>
          <w:bCs/>
          <w:iCs/>
        </w:rPr>
        <w:t>Proposal 1: The parameters for overbound Gaussian distribution for each identified error source are:</w:t>
      </w:r>
    </w:p>
    <w:p w14:paraId="37D40497" w14:textId="77777777" w:rsidR="00BE05DB" w:rsidRDefault="00000000">
      <w:pPr>
        <w:spacing w:after="0"/>
        <w:rPr>
          <w:bCs/>
          <w:iCs/>
        </w:rPr>
      </w:pPr>
      <w:r>
        <w:rPr>
          <w:bCs/>
          <w:iCs/>
        </w:rPr>
        <w:lastRenderedPageBreak/>
        <w:t>-TRP location error: the mean TRP location offset, and the std of TRP location offset</w:t>
      </w:r>
    </w:p>
    <w:p w14:paraId="5BC0E627" w14:textId="77777777" w:rsidR="00BE05DB" w:rsidRDefault="00000000">
      <w:pPr>
        <w:spacing w:after="0"/>
        <w:rPr>
          <w:bCs/>
          <w:iCs/>
        </w:rPr>
      </w:pPr>
      <w:r>
        <w:rPr>
          <w:bCs/>
          <w:iCs/>
        </w:rPr>
        <w:t>-Inter-TRP synchronization error: the mean inter-TRP synchronization offset and the std of inter-TRP synchronization offset</w:t>
      </w:r>
    </w:p>
    <w:p w14:paraId="124A4315" w14:textId="77777777" w:rsidR="00BE05DB" w:rsidRDefault="00000000">
      <w:pPr>
        <w:spacing w:after="0"/>
        <w:rPr>
          <w:bCs/>
          <w:iCs/>
        </w:rPr>
      </w:pPr>
      <w:r>
        <w:rPr>
          <w:bCs/>
          <w:iCs/>
        </w:rPr>
        <w:t>-ARP location error: the mean ARP location offset and the std of ARP location offset</w:t>
      </w:r>
    </w:p>
    <w:p w14:paraId="45FC3919" w14:textId="77777777" w:rsidR="00BE05DB" w:rsidRDefault="00000000">
      <w:pPr>
        <w:spacing w:after="0"/>
        <w:rPr>
          <w:bCs/>
          <w:iCs/>
        </w:rPr>
      </w:pPr>
      <w:r>
        <w:rPr>
          <w:bCs/>
          <w:iCs/>
        </w:rPr>
        <w:t>-Angle of arrival measurement error: the mean AoA measurement error, the std of AoA measurement error, the mean ZoA measurement error, the std of ZoA measurement error.</w:t>
      </w:r>
    </w:p>
    <w:p w14:paraId="78273DF5" w14:textId="77777777" w:rsidR="00BE05DB" w:rsidRDefault="00000000">
      <w:pPr>
        <w:spacing w:after="0"/>
        <w:rPr>
          <w:bCs/>
          <w:iCs/>
        </w:rPr>
      </w:pPr>
      <w:r>
        <w:rPr>
          <w:bCs/>
          <w:iCs/>
        </w:rPr>
        <w:t>-DL-PRS RSRPP measurement error: the mean RSRPP measurement error and the std of RSRPP measurement error</w:t>
      </w:r>
    </w:p>
    <w:p w14:paraId="1480E3F5" w14:textId="77777777" w:rsidR="00BE05DB" w:rsidRDefault="00000000">
      <w:pPr>
        <w:spacing w:after="0"/>
        <w:rPr>
          <w:bCs/>
          <w:iCs/>
        </w:rPr>
      </w:pPr>
      <w:r>
        <w:rPr>
          <w:bCs/>
          <w:iCs/>
        </w:rPr>
        <w:t>-RSTD measurement error: the mean RSTD measurement error and the std of RSTD measurement error</w:t>
      </w:r>
    </w:p>
    <w:p w14:paraId="2FB5DC89" w14:textId="77777777" w:rsidR="00BE05DB" w:rsidRDefault="00000000">
      <w:pPr>
        <w:spacing w:after="0"/>
        <w:rPr>
          <w:bCs/>
          <w:iCs/>
        </w:rPr>
      </w:pPr>
      <w:r>
        <w:rPr>
          <w:bCs/>
          <w:iCs/>
        </w:rPr>
        <w:t>-RTOA measurement error: the mean RTOA measurement error and the std of RTOA measurement error</w:t>
      </w:r>
    </w:p>
    <w:p w14:paraId="6EDA45E3" w14:textId="77777777" w:rsidR="00BE05DB" w:rsidRDefault="00000000">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000000">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000000">
      <w:pPr>
        <w:pStyle w:val="Heading2"/>
        <w:numPr>
          <w:ilvl w:val="0"/>
          <w:numId w:val="0"/>
        </w:numPr>
        <w:ind w:left="576" w:hanging="576"/>
      </w:pPr>
      <w:r>
        <w:t>[3, ZTE]</w:t>
      </w:r>
    </w:p>
    <w:p w14:paraId="00F53AA3" w14:textId="77777777" w:rsidR="00BE05DB" w:rsidRDefault="00000000">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000000">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000000">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3DDB278A"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1D5492">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05pt;height:38.8pt;mso-width-percent:0;mso-height-percent:0;mso-width-percent:0;mso-height-percent:0" o:ole="">
            <v:imagedata r:id="rId12" o:title=""/>
          </v:shape>
          <o:OLEObject Type="Embed" ProgID="Equation.3" ShapeID="_x0000_i1025" DrawAspect="Content" ObjectID="_1743399980"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1D5492">
        <w:rPr>
          <w:rFonts w:ascii="Times New Roman" w:hAnsi="Times New Roman"/>
          <w:noProof/>
          <w:position w:val="-28"/>
          <w:sz w:val="20"/>
        </w:rPr>
        <w:object w:dxaOrig="1626" w:dyaOrig="663" w14:anchorId="62A7A76F">
          <v:shape id="_x0000_i1026" type="#_x0000_t75" alt="" style="width:81.35pt;height:33.2pt;mso-width-percent:0;mso-height-percent:0;mso-width-percent:0;mso-height-percent:0" o:ole="">
            <v:imagedata r:id="rId14" o:title=""/>
          </v:shape>
          <o:OLEObject Type="Embed" ProgID="Equation.3" ShapeID="_x0000_i1026" DrawAspect="Content" ObjectID="_1743399981"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1D5492">
        <w:rPr>
          <w:rFonts w:ascii="Times New Roman" w:hAnsi="Times New Roman"/>
          <w:noProof/>
          <w:position w:val="-10"/>
          <w:sz w:val="20"/>
        </w:rPr>
        <w:object w:dxaOrig="751" w:dyaOrig="389" w14:anchorId="54CF2B82">
          <v:shape id="_x0000_i1027" type="#_x0000_t75" alt="" style="width:36.95pt;height:19.15pt;mso-width-percent:0;mso-height-percent:0;mso-width-percent:0;mso-height-percent:0" o:ole="">
            <v:imagedata r:id="rId16" o:title=""/>
          </v:shape>
          <o:OLEObject Type="Embed" ProgID="Equation.3" ShapeID="_x0000_i1027" DrawAspect="Content" ObjectID="_1743399982"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1D5492">
        <w:rPr>
          <w:noProof/>
          <w:position w:val="-28"/>
          <w:sz w:val="20"/>
        </w:rPr>
        <w:object w:dxaOrig="2067" w:dyaOrig="663" w14:anchorId="2AC5006E">
          <v:shape id="_x0000_i1028" type="#_x0000_t75" alt="" style="width:103.3pt;height:33.2pt;mso-width-percent:0;mso-height-percent:0;mso-width-percent:0;mso-height-percent:0" o:ole="">
            <v:imagedata r:id="rId18" o:title=""/>
          </v:shape>
          <o:OLEObject Type="Embed" ProgID="Equation.3" ShapeID="_x0000_i1028" DrawAspect="Content" ObjectID="_1743399983" r:id="rId19"/>
        </w:object>
      </w:r>
      <w:r>
        <w:rPr>
          <w:rFonts w:ascii="Times New Roman" w:eastAsia="SimSun" w:hAnsi="Times New Roman" w:hint="eastAsia"/>
          <w:bCs/>
          <w:i/>
          <w:sz w:val="20"/>
        </w:rPr>
        <w:t>.</w:t>
      </w:r>
    </w:p>
    <w:p w14:paraId="1B88B4B3" w14:textId="77777777" w:rsidR="00BE05DB" w:rsidRDefault="00000000">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000000">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000000">
      <w:pPr>
        <w:pStyle w:val="Heading2"/>
        <w:numPr>
          <w:ilvl w:val="0"/>
          <w:numId w:val="0"/>
        </w:numPr>
        <w:ind w:left="576" w:hanging="576"/>
      </w:pPr>
      <w:r>
        <w:lastRenderedPageBreak/>
        <w:t>[4, InterDigital]</w:t>
      </w:r>
    </w:p>
    <w:p w14:paraId="25EF1060" w14:textId="77777777" w:rsidR="00BE05DB" w:rsidRDefault="00000000">
      <w:pPr>
        <w:rPr>
          <w:lang w:val="en-CA" w:eastAsia="zh-CN"/>
        </w:rPr>
      </w:pPr>
      <w:r>
        <w:rPr>
          <w:lang w:val="en-CA" w:eastAsia="zh-CN"/>
        </w:rPr>
        <w:t>Observation 1: Mean for timing measurement error can be zero nor non-zero</w:t>
      </w:r>
    </w:p>
    <w:p w14:paraId="5F53EF31" w14:textId="77777777" w:rsidR="00BE05DB" w:rsidRDefault="00000000">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000000">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000000">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000000">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000000">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000000">
      <w:pPr>
        <w:pStyle w:val="Heading2"/>
        <w:numPr>
          <w:ilvl w:val="0"/>
          <w:numId w:val="0"/>
        </w:numPr>
        <w:ind w:left="576" w:hanging="576"/>
      </w:pPr>
      <w:r>
        <w:t>[5, Ericsson]</w:t>
      </w:r>
    </w:p>
    <w:p w14:paraId="46803943" w14:textId="77777777" w:rsidR="00BE05DB" w:rsidRDefault="00000000">
      <w:pPr>
        <w:rPr>
          <w:bCs/>
          <w:iCs/>
        </w:rPr>
      </w:pPr>
      <w:r>
        <w:rPr>
          <w:bCs/>
          <w:iCs/>
        </w:rPr>
        <w:t xml:space="preserve">Proposal 1 The RAN2 assumption to always overbound errors with a Gaussian distribution is valid from the RAN1 perspective. </w:t>
      </w:r>
    </w:p>
    <w:p w14:paraId="40218DB7" w14:textId="77777777" w:rsidR="00BE05DB" w:rsidRDefault="00000000">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000000">
      <w:pPr>
        <w:pStyle w:val="Heading2"/>
        <w:numPr>
          <w:ilvl w:val="0"/>
          <w:numId w:val="0"/>
        </w:numPr>
        <w:ind w:left="576" w:hanging="576"/>
      </w:pPr>
      <w:r>
        <w:t>[6, Huawei, HiSilicon]</w:t>
      </w:r>
    </w:p>
    <w:p w14:paraId="45897EB8" w14:textId="77777777" w:rsidR="00BE05DB" w:rsidRDefault="00000000">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000000">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000000">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000000">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000000">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000000">
      <w:pPr>
        <w:rPr>
          <w:bCs/>
          <w:iCs/>
        </w:rPr>
      </w:pPr>
      <w:r>
        <w:rPr>
          <w:bCs/>
          <w:iCs/>
        </w:rPr>
        <w:t>Proposal 4: Endorse the reply in the Appendix.</w:t>
      </w:r>
    </w:p>
    <w:p w14:paraId="5FE39349" w14:textId="77777777" w:rsidR="00BE05DB" w:rsidRDefault="00000000">
      <w:pPr>
        <w:pStyle w:val="Heading2"/>
        <w:numPr>
          <w:ilvl w:val="0"/>
          <w:numId w:val="0"/>
        </w:numPr>
        <w:ind w:left="576" w:hanging="576"/>
      </w:pPr>
      <w:r>
        <w:lastRenderedPageBreak/>
        <w:t>[7, vivo]</w:t>
      </w:r>
    </w:p>
    <w:p w14:paraId="38963B66" w14:textId="77777777" w:rsidR="00BE05DB" w:rsidRDefault="00000000">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000000">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000000">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000000">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000000">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000000">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000000">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000000">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000000">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000000">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000000">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000000">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000000">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000000">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000000">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000000">
      <w:pPr>
        <w:pStyle w:val="Heading2"/>
        <w:numPr>
          <w:ilvl w:val="0"/>
          <w:numId w:val="0"/>
        </w:numPr>
        <w:ind w:left="576" w:hanging="576"/>
      </w:pPr>
      <w:r>
        <w:t>[8, Samsung]</w:t>
      </w:r>
    </w:p>
    <w:p w14:paraId="73E54877" w14:textId="77777777" w:rsidR="00BE05DB" w:rsidRDefault="00000000">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F708E" w14:textId="77777777" w:rsidR="0050100E" w:rsidRDefault="0050100E">
      <w:pPr>
        <w:spacing w:line="240" w:lineRule="auto"/>
      </w:pPr>
      <w:r>
        <w:separator/>
      </w:r>
    </w:p>
  </w:endnote>
  <w:endnote w:type="continuationSeparator" w:id="0">
    <w:p w14:paraId="3F6F538D" w14:textId="77777777" w:rsidR="0050100E" w:rsidRDefault="005010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69C60" w14:textId="77777777" w:rsidR="0050100E" w:rsidRDefault="0050100E">
      <w:pPr>
        <w:spacing w:after="0"/>
      </w:pPr>
      <w:r>
        <w:separator/>
      </w:r>
    </w:p>
  </w:footnote>
  <w:footnote w:type="continuationSeparator" w:id="0">
    <w:p w14:paraId="356F79AE" w14:textId="77777777" w:rsidR="0050100E" w:rsidRDefault="005010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40607759">
    <w:abstractNumId w:val="7"/>
  </w:num>
  <w:num w:numId="2" w16cid:durableId="12002424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8567858">
    <w:abstractNumId w:val="3"/>
  </w:num>
  <w:num w:numId="4" w16cid:durableId="1551527539">
    <w:abstractNumId w:val="10"/>
  </w:num>
  <w:num w:numId="5" w16cid:durableId="10570752">
    <w:abstractNumId w:val="8"/>
  </w:num>
  <w:num w:numId="6" w16cid:durableId="15424377">
    <w:abstractNumId w:val="5"/>
  </w:num>
  <w:num w:numId="7" w16cid:durableId="1131553189">
    <w:abstractNumId w:val="14"/>
  </w:num>
  <w:num w:numId="8" w16cid:durableId="1965840304">
    <w:abstractNumId w:val="2"/>
  </w:num>
  <w:num w:numId="9" w16cid:durableId="992946209">
    <w:abstractNumId w:val="6"/>
  </w:num>
  <w:num w:numId="10" w16cid:durableId="1500392641">
    <w:abstractNumId w:val="9"/>
  </w:num>
  <w:num w:numId="11" w16cid:durableId="2007903019">
    <w:abstractNumId w:val="13"/>
  </w:num>
  <w:num w:numId="12" w16cid:durableId="758254496">
    <w:abstractNumId w:val="4"/>
  </w:num>
  <w:num w:numId="13" w16cid:durableId="282153074">
    <w:abstractNumId w:val="0"/>
  </w:num>
  <w:num w:numId="14" w16cid:durableId="1737704625">
    <w:abstractNumId w:val="1"/>
  </w:num>
  <w:num w:numId="15" w16cid:durableId="48014909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4837</Words>
  <Characters>2757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Sony Akkarakaran</cp:lastModifiedBy>
  <cp:revision>9</cp:revision>
  <dcterms:created xsi:type="dcterms:W3CDTF">2023-04-19T15:21:00Z</dcterms:created>
  <dcterms:modified xsi:type="dcterms:W3CDTF">2023-04-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